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3)</w:t>
      </w:r>
      <w:r>
        <w:t xml:space="preserve"> </w:t>
      </w:r>
      <w:r>
        <w:t xml:space="preserve">๑</w:t>
      </w:r>
      <w:r>
        <w:t xml:space="preserve"> </w:t>
      </w:r>
      <w:r>
        <w:t xml:space="preserve">การอ่านออกเสียงบทร้อยกรองประเภทกลอนสุภาพ</w:t>
      </w:r>
      <w:r>
        <w:t xml:space="preserve"> </w:t>
      </w:r>
      <w:r>
        <w:t xml:space="preserve">22</w:t>
      </w:r>
      <w:r>
        <w:t xml:space="preserve"> </w:t>
      </w:r>
      <w:r>
        <w:t xml:space="preserve">ก.ค.64</w:t>
      </w:r>
      <w:r>
        <w:t xml:space="preserve"> </w:t>
      </w:r>
      <w:r>
        <w:t xml:space="preserve">(มีใบความรู้และสื่อเสียง)</w:t>
      </w:r>
    </w:p>
    <w:p>
      <w:pPr>
        <w:pStyle w:val="Date"/>
      </w:pPr>
      <w:r>
        <w:t xml:space="preserve">วันพุธที่</w:t>
      </w:r>
      <w:r>
        <w:t xml:space="preserve"> </w:t>
      </w:r>
      <w:r>
        <w:t xml:space="preserve">18</w:t>
      </w:r>
      <w:r>
        <w:t xml:space="preserve"> </w:t>
      </w:r>
      <w:r>
        <w:t xml:space="preserve">พฤษภาคม</w:t>
      </w:r>
      <w:r>
        <w:t xml:space="preserve"> </w:t>
      </w:r>
      <w:r>
        <w:t xml:space="preserve">2565</w:t>
      </w:r>
      <w:r>
        <w:t xml:space="preserve"> </w:t>
      </w:r>
      <w:r>
        <w:t xml:space="preserve">เวลา</w:t>
      </w:r>
      <w:r>
        <w:t xml:space="preserve"> </w:t>
      </w:r>
      <w:r>
        <w:t xml:space="preserve">09.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นตรี นักเรียนทั้งหมดทำความเคารพ สวัสดีครับ สวัสดีค่ะคุณครู สวัสดีค่ะนักเรียนสวัสดีคุณครูที่อยู่ปลายทางนะคะสวัสดีนักเรียนที่อยู่ปลายทาง แล้วก็นักเรียนที่อยู่ต้นทางของคุณครูทุกคนนะคะ ในชั่วโมงนี้เราจะมาเรียนในเรื่องของการอ่านออกเสียงนะคะ การอ่านออกเสียงในวันนี้นะคะเราจะอ่านออกเสียงนะคะ บทร้อยกรองประเภท กลอนสุภาพกันนะคะ นักเรียนเคยอ่านออกเสียงร้อยกรองแบบไหนมาบ้าง แบบธรรมดาใช่ไหม รองานแบบไหนได้อีก คันแบบร้อยแก้วใช่ไหม บทร้อยกรองที่สามารถอ่านได้เป็นกี่แบบนักเรียน 2 แบบก็คือการอ่านแบบร้อยแก้วและร้อยกรองนะคะ ในวันนี้ที่เราจะมาฝึกอ่านร้อยกรองแบบอาขยาน หรือทำนองเสนาะ แบบทำนองเสนาะนั่นเองนักเรียนเคยท่องไหมเอ่ยเคยไหม ประถมนักเรียนต้องเคยท่องนะคะวันนี้เราจะมาเรียนเรื่องนี้กันนะคะ ที่เราจะไปเรียนนะคะวันนี้จุดประสงค์ในการเรียนรู้นะคะ 1 นักเรียนสามารถอธิบายหลักการอ่านออกเสียงได้นะคะ นักเรียนน่าจะเข้าใจมากอยู่แล้วหลักการอ่านออกเสียงนะคะ ของอ่านออกเสียงร้อยกรองประเภทกลอนสุภาพได้อย่างถูกต้องนะคะ อากาศได้อย่างถูกต้องเราต้องทำอย่างไรก่อน รู้หลักการอ่านใช่ไหม เราก็ต้องฝึกฝนในการอ่านให้เยอะๆนะคะ คุณครูมีตัวอย่างให้นักเรียนดูนักเรียนคุ้มไหม ว่าบทประพันธ์บทนี้เราเคยทำอะไรมาบ้าง นักเรียนเคยท่อง นักเรียนจำได้ไหมในชั่วโมงที่เราเรียนในเรื่องของการอ่านอาขยาน คุณครูก็ใช้บทนี้ให้นักเรียนช่วยกันแบ่งวรรคตอนใช่ไหม นักเรียนยังจำได้ไหมลูกว่าการแบ่งวรรคตอนอย่างไรให้ถูกต้อง จำได้ไหม จำได้ไหม จำได้นะคะ ที่นี้นักเรียนดูนะครูตั้งคำถาม 2 คำถาม ถามนักเรียนว่า นักเรียนคิดว่าบทอาขยานข้างต้น นะคะ บทร้อยกรอง เหตุใด กลอนสุภาพเป็นอย่างไร ในวรรคนี้จะมีอยู่กี่คำ เน็ตบ้าน 8 บ้างข้าวบ้างนะคะ อาทิตย์นี้จะมีการแบ่งวรรคตอนในการอ่านนะคะถ้ามี 7 คำเราจะแบ่งวรรคตอนในการอ่านอย่างไร ถ้ามี 7 คำเพื่อนบอกว่าแบ่งเป็น แล้วถ้าวันไหนมี 8 ค่ำล่ะลูก ถาม 23 เอาคำล่ะ 333 คือลักษณะในการแบ่งวรรคตอนในการอ่านบทประพันธ์ให้ถูกต้องนะคะ วิธี การแบ่งวรรคตอน นักเรียนขอบคุณครูมาแล้วเรียบร้อยถูกต้อง ต่อไปนะคะ ที่นี้ให้นักเรียนออกมาแบ่งวรรคตอนให้คุณครู ไหนครูขออาสาสมัคร 1 คน 2 คน ออกมาเลยนะคะ มึงให้เพื่อนหน่อยปรบมือให้เพื่อนหน่อย เสียงปรบมือ คุณครูนิศาชล สีน้ำเงินเปลี่ยนเป็นสีน้ำเงิน ให้คนละ 1 บทนะคะ แบ่งคนละ 1 บท นักเรียนที่อยู่ปลายทางนะคะ ฝึกแบ่งนะคะในหนังสือเรียนของเราก็มีนะคะ สามารถแบ่งวรรคตอนได้เลยนะคะ คนต่อไป ห้องด้วยท่องในใจด้วย ตบมือให้เพื่อนหน่อยเร็ว นะคะ ขออาสาสมัครอีก 2 คนนะคะ คนละ 1 บทนะคะ ทั้งหมดมี 5 บทนะคะ อ่านไปด้วยอ่านไปด้วย เดี๋ยวบทเดียว อะไรทำต่อไปเลยทำต่อไปเลย นะคะ เรียนลองดูลองช่วยกันอ่านนะคะนักเรียน ช่วยกันอ่าน 1 ครั้งนะคะพร้อมๆกัน เพื่อนเนี่ยแบ่งวรรคตอนได้ถูกต้องหรือไม่ 123 มาถึงบางธรณีทวีโศก ไอ้สัตว์ แว่น แผ่นผืน ถึงสี่หมื่นสองแสน เมื่อเคราะห์ร้าย เราก็เท่านี้ พระสุธาให้อาศัย หนาวเหน็บ เจ็บแสบคับแคบใจ เหมือนนกไร้ เป็ดย่าง ร้อนแต่ก่อนเรา มวยงามตามภาษา เดี๋ยวนี้ ถอดไรจุกเหมือนตุ๊กตา ทางผ่าน กลับเข้ามาเอา เหมือนชาวเรา สามัญผันแปรไม่แท้เที่ยง เหมือนดั่ง ชายหญิง หรือจิตคิดหมายมีหลายใจ ใจจะเป็นหนึ่งอย่าพึงคิด ถึงบางพูดพูดดีเป็นศรีศักดิ์ มีคนรักรสถ้อยอร่อยจิต แม้นพูดชั่ว ตัวตายทำลายมิตร ชอบผิดในมนุษย์เพราะพูดจา เอามือให้เพื่อน หน่อยนะคะ แบ่งวรรค นอนได้ถูก นะคะ นะคะ นี่คือตัวอย่างเฉลยเห็นไหมคะ ถูกต้องไหม ถูกต้องเลยนะคะ ไปนะคะ ที่นี่ ออกเสียงบทร้อยกรอง นะคะ ประเภทกลอนสุภาพ เป็นอย่างไรนะคะ เดี๋ยวเรามาศึกษาไปพร้อมๆกันนะคะเดี๋ยวจะให้นักเรียนนะคะ เดี๋ยววันนี้คุณครูจะให้นักเรียนฝึกอ่านเป็นทำนองเสนาะพร้อมๆกันนะคะ แล้วก็จะให้นักเรียนเนี่ยสอบ นอกเวลาเรียนด้วยนะคะ ออกเสียงบทร้อยกรองนะคะการอ่านออกเสียงบทร้อยกรองคืออะไรใครรู้บ้าง ใครรู้บ้าง การอ่านเป็นจังหวะ ทำนองเสนาะ โดยการเลื่อน ลูกคอด้วย นี่ มีอะไรอีกแล้วมีอะไรอีก การอ่านบทร้อยกรองนักเรียนดูนะคะ การอ่านบทร้อยกรอง อ่านเพื่อให้ อะไรลูก เพื่อให้ เปิดข้อความ เธอนะคะ ซึ่งในรถ อะไร ซึ้ง รสของบทประพันธ์นั่นเองนะคะ น้องอ่านอยากมีจังหวะ ในที่นี้คือเราต้องแบ่งวรรคตอนในการอ่านคำในโลก ถูกต้องนะคะและ ทำนองตามลักษณะคำประพันธ์แต่ละชนิด สังเกตไหมคำประพันธ์แต่ละชนิด วิธีการอ่านที่ไม่เหมือนกันนะคะ นักเรียนเคยรู้จักไหม บทประพันธ์จะมีโครง กราบ กลอน ไร่ รู้จักไหมรู้จักไหมลูกเดี๋ยวนักเรียนจะต้องเรียนเยอะๆเลยนะเรื่องพวกนี้ โคลงฉันท์กาพย์กลอนร่าย เป็นบทประพันธ์ที่มีลักษณะในการอ่านที่แตกต่างกันออกไปนะคะ มีลักษณะที่อ่านแตกต่างกันออกไปนะคะ วิธีอ่านออกเสียงได้ 2 อย่างนะคะ ก็คือการอ่านออกเสียงบทร้อยกรองอ่านได้ 2 แบบนะคะ 1 คือ อ่านแบบ แบบอะไรลูก อ่านแบบร้อยแก้วอ่านแบบร้อยแก้วนะคะ แล้วก็อ่านแบบทำนองเสนาะนั่นเองนะคะ ต่อไป แล้วการอ่านออกเสียงแบบร้อยแก้วเป็นอย่างไรดูนะ นะคะ แบบธรรมดาปกติ ใช้เสียงของเราใช่ไหมคะ คำนึงถึงอะไรด้วยล่ะ วรรคและ ปะคำ นะคะ เว้นวรรคคำ จึงเป็นเรื่องที่สำคัญที่นักเรียนจะต้องรู้ ใช่ไหมคะ งวดนี้นักเรียนแบบวรรคตอนในการอ่านได้แล้วใช่ไหมคะ นักเรียนจะต้องฝึกอีกนะคะ ฝึกอีกนะ อะไร ออกเสียงร้อยกรองแบบทำนองเสนาะนะคะ ทีนี้เรามาดูนะคะ อ่านออกเสียงแบบ ร้อยกรองแบบทำนองเสนาะ ข้อที่ 1 ข้อที่ 1 นักเรียนต้องทำอย่างไร ชนิดของคำประพันธ์ให้ถูก อ่านคำประพันธ์แต่ละชนิดนักเรียนต้องศึกษาก่อนนะคะ บทประพันธ์ที่เราได้เป็นบทประพันธ์ประเภทใด เป็นกลอนสุภาพใช่ไหมคะ หรือเป็นฉัน หรือเป็นไร่นะคะ มีวิธี การอ่านที่ไม่เหมือนกันนะคะ ต่อไปข้อที่ 2 ข้อที่ 2 และนักเรียน ข้อที่ 3 ประพันธ์ ขายบทที่เป็นเสียงจัตวา เพื่อนเสียงสูงเป็นเศษ ก็ต้องรู้ด้วย สงสัยต้องเลื่อนเสียง เราต้องอ่านให้ถูกต้องนะคะ ต่อไปนะคะ การอ่านออกเสียงร้อยกรองนะคะ การอ่านออกเสียงแบบร้อยกรองนะคะ 1 นักเรียนต้องทำไม มีความรู้ความเข้าใจฉันทลักษณ์ของบทประพันธ์ที่จะอ่าน นักเรียน ความรู้ มีความเข้าใจในฉันทลักษณ์ของบทประพันธ์ นะคะ 2 ข้อที่ 2 นักเรียน อ่านออกเสียงแบบร้อยแก้วก่อน รู้จักป่า งอนและ การส่งสัมผัสและการใช้น้ำ ที่เราจะอ่านแบบร้อยแก้วเราก็ต้องแบ่งวรรค นะคะ อ่านออกเสียงแบบร้อยแก้วเราก็ต้องทำไง เราก็ต้องแบ่งวรรคใช่ไหมที่คุณครูให้นักเรียนแบ่งวรรค แบ่งวรรคได้แล้ว เราก็จะอ่าน เป็น อาหารได้ถูกต้องตามบทประพันธ์นั่นแหละ ถามข้อที่ 3 ข้อที่ 3 ออกเสียงให้ถูกต้องตาม อักขรวิธี ออกเสียงให้ถูกต้อง อักขรวิธีนะคะคำควบกล้ำเป็นเรื่องที่สำคัญ เล่าเรืองลิงเป็นเรื่องที่สำคัญ นักเรียน อ่านออกเสียงให้ชัดเจนนะคะนักเรียนถ้านักเรียนอ่านออกเสียงได้ชัดเจนจะทำให้บทประพันธ์แต่ละชนิดที่นักเรียนอ่าน มีความไพเราะมากยิ่งขึ้น จริงๆถ้าเราอ่านผิด มันก็จะทำให้ รอเรือลอลิง ถ้าเราอ่านเสียงผิด มันก็จะทำไมลูก เอาใหม่มันก็ผิดไปด้วยใช่หรือไม่นะคะ 3 ก็เป็นเรื่องที่สำคัญที่นักเรียนต้องคำนึงถึงนะคะ ไป ข้อที่ สีว่าอย่างไรโลก เกิด คำ แล้วทำนองที่ไพเราะ ครวญ 5 ข้อที่ 5 ว่าอย่างไร ร้านอ่านเพื่อสัมผัส การแปลเสียง ได้รับสัมภาษณ์ กลับคำต่อไป ออกไปนะคะ ข้อที่ 6 ข้อที่ 6 ก็เป็นเรื่องที่สำคัญเช่นกันนักเรียนต้องมีอะไร สมาธิในการอ่าน ต้องมีสมาธิในการอ่านนะคะ เฉพาะการปรับเสียง เสียงสูงเสียงต่ำนะคะ รอบังคับเสียงได้จะทำให้บทประพันธ์นั้นทำไมนักเรียน มีเสียงที่ไพเราะยิ่งขึ้นนะคะ ที่นี้ รปภดูเครื่องหมาย เครื่องหมายที่ใช้กำกับนะคะ กลับจังหวะ ต้นไม้อะไร ลักษณะของเครื่องหมาย ถ้ามี 1 ขีดแบบนี้เรียกว่าเครื่องหมายอะไรลูก จังหวะเสริม แบบสั้นๆนะคะ ขีดเดียวจะเป็นการหยุดแบบสั้นๆ แต่ถ้า 2 ขีด นานนะคะแบบนี้นะคะ ยินดี ร้อยกรองประเภทกลอนสุภาพนะคะ นักเรียนรู้จักกลอนสุภาพแล้วใช่ไหม รู้จักหรือยัง สภาพเป็นคำประพันธ์ พี่มีจำนวนคำแต่ละวรรคนี่ประมาณ 7 8 9 คำนะคะ อ่านกลอนสุภาพนิยมอ่านออกเสียงสูง 2 วรรค แล้วก็สระเสียงตามอีก 2 วรรคนะคะ ราคา การอ่านแบ่งจังหวะกลอนสุภาพ ให้นักเรียนบอกคุณครู คำว่าวิธีการอ่านแบบ 223 นางแบบ ช่อง 23 มี 8 ค่ำล่ะ 23 เอาคำ 333 ทั้งนี้นักเรียนต้องดูบริบท ในแต่ละวรรคด้วยเข้าใจหรือไม่ เท่าไหร่นะคะ ต่อไปนะคะ ไปฟัง อาขยานนะคะ เรื่อง รหัสภูเขาทอง นิราศภูเขาทอง มาถึงบางธรณี ทวีโศก งามพิษณุโลก ยากใจให้สะอื้น สูตรทาหนาแน่น แผ่นพื้น 10,000 แดนไกล เมื่อเคราะห์ร้าย ชายเรา เอาเท่านี้ ไม่มีที่พสุธาจะอาศัย วัดหนามเหน็บเจ็บแสบ คับแคบใจ นกไร้รังเร่อยู่เอกา ถึงเกร็ดย่านบ้านมอญแต่ก่อนเก่า ผู้หญิงเกล้ามวยงามตามภาษา เดี๋ยวนี้มอญ ไรจุกเหมือนตุ๊กตา สัมผัสหน้าจับเขม่า เหมือนชาวไทย โทรศัพท์มัน ผันแปรไม่แท้เที่ยง เหมือนอย่างเยี่ยง ชายหญิงทิ้งวิสัย นี่หรือจิต คิดหมายมีหลายใจ ติดใครจะเป็นหนึ่งอย่าพึ่งคิด ถึงบางพูด พูดดีเป็นศรีศักดิ์ มีคนนึงรัก รถอ้อยอร่อยจิต แม้นพูดชั่วตัวตายทำลายมิตร ชอบผิด ในมนุษย์ เพราะพูดจา นะคะ นักเรียนปรบมือให้กับเจ้าของเสียงหน่อยนะคะ เป็นอย่างไร นักเรียนคิดว่า เรียนท่องได้ไหม ฟังได้ไหม เราจะมาฝึกอ่าน เป็นทำนองเสนาะกันนะคะ เดี๋ยวให้คุณครูวิชุดานะคะ จากบทอาขยานให้กับนักเรียน นะคะ นักเรียนฝั่งนี้ ยกขึ้นไป จีบ จากคุณครูวิชุดา นักเรียน ได้นะคะ บทประพันธ์หรือบทอาขยานเรียบร้อยแล้ว นักเรียนแบ่งวรรคตอนนะคะ แบ่งวรรคตอนให้ถูกต้อง ได้แล้วแบ่งวรรคตอนให้ถูกต้องเลย เรายังแบ่งวรรคตอนไม่ถูกต้อง ยังไม่เรียบร้อย ไหนคะ มีนักเรียนคนไหนที่ยังแบ่งวรรคตอนไม่ถูกต้อง ยังไม่เรียบร้อยบ้างเอ่ย ถ้าเสร็จแล้วยกมือ ใครเสร็จแล้วยกมือ แล้วทุกคนใช่ไหม เดี๋ยวเราจะมาฝึกอ่านนะคะ นักเรียนต้นทางของคุณครูนะคะ แบ่งวรรคตอนในการอ่านเรียบร้อยแล้วและนักเรียนไปทางของคุณครูล่ะคะ นักเรียนเป็นอย่างไรกันบ้าง จะมาฝึกอ่านไปพร้อมๆกันกับนักเรียนต้นทางนะคะ ธรณี ทวีโศก ยามวิโยค อยากใจ ให้สะอื้น สุธา หนาแน่นเป็นแผ่นพื้น 40,000 200,000 ทั้งแดนไตร ขออะไร อะไรเรา ตัวเท่านี้ ไม่มีที่พสุธาจะอาศัย หนามเหน็บ เจ็บแสบคับแคบใจ เหมือนนกไร้รังเร่อยู่เอกา ย่านบ้านมอญแต่ก่อนเก่า ผู้หญิงเกล้ามวยงามตามภาษา เดี๋ยวนี้มอญถอนไรจุก เหมือนตุ๊กตา ทั้งผัดหน้าจับเขม่าเหมือนชาวไทย สามัญผันแปรไม่แท้เที่ยง เหมือนอย่างเยี่ยงชายหญิงทิ้งวิสัย นี่หรือจิต คิดหมายมีหลายใจ ที่จิตใครจะเป็นหนึ่งอย่าพึงคิด ถึงบางโพ พูดดีเป็นศรีศักดิ์ มีคนน่ารัก รถห้อยอร่อยจิต แม้นพูดชั่วตัวตายทำลายมิตร จะชอบผิดในมนุษย์เพราะพูดจา ปรบมือให้ตัวเองหน่อย กูอยากให้นักเรียนหนีห้อง เป็นกลุ่มนะคะ คนละ 1 บท ได้หรือไม่ มีพอดีเลย 5 บทนะคะบทที่ 1 บทที่ 2 บทที่ 3 บทที่ 4 และก็บทที่ 5 กลุ่ม 1 กลุ่มหนึ่งนะคะ ที่ 2 ฮ่าๆๆ นักเรียนกลุ่มที่ 3 กลุ่มที่ 4 กลุ่มที่ 5 นะคะ ที่ 1 บทที่ 1 ที่ 2 ก็บทที่ 2 เลยนะ เป็นไปตามระดับ นะคะ พร้อมหรือยัง หรือยัง พร้อมแล้วนะ ที่ 1 มาถึงบางธรณีทวีโศก ยามวิโยคยากใจให้สะอื้น สูตรทาหนาแน่น เป็นแผ่นพื้น ถึงสี่หมื่นสองแสนทั้งแดนไตร ที่ 2 เมื่อเคราะห์ร้าย เราก็เท่านี้ ไม่มีที่พสุธาจะอาศัย มันหนาวเหน็บเจ็บแสบคับแคบใจ เหมือนนกไร้ บางรอยู่เอกา เม็ดยา บ้านมอญแต่ก่อนเก่า ผู้หญิง 9 มวยงามตามภาษา เดี๋ยวนี้มอญถอนไรจุกเหมือนตุ๊กตา ทำผัดหน้าจับเขม่าเหมือนชาวไทย สามัญผันแปรไม่แท้เที่ยง เหมือนอย่างเยี่ยงชายหญิงนิสัย นี่หรือจิต คิดหมายมีหลายใจ ที่จิตใครจะเป็นหนึ่งอย่าพึงคิด ถึงบางพูดพูดดีเป็นศรีศักดิ์ มีคนรักรสถ้อยอร่อยจิต พูดชั่วตัวตายทำลายมิตร จะชอบผิดในมนุษย์ พูดจา นะคะเรียบร้อยเพื่อให้ดูหน่อย อย่างไรบ้างนะคะ คุณครูจะให้นักเรียนฝึกซ้อมท่องนะคะ ในกลุ่มของตัวเอง ขอให้ได้นะคะ เดี๋ยว ชั่วโมงว่างหรือพักกลางวันนี้ ถ้าว่างจะให้นักเรียนมาเข้าห้องกับคุณครูทีละคน นักเรียนจะต้องห้อง ชินราชบทนี้ นิราศภูเขาทองบทนี้ให้ได้นะคะ กลุ่มหนึ่งที่ครูได้ เสียง หีนักเรียนรองดัง เสียงไพเราะกลุ่มที่ ถาม ผมอยู่ 3 ใบอะไรวะ กลุ่มที่ 3 นะ ปกติ 3 ช่องได้ชัดเจน ไพเราะ ได้ยินกบ 5:00 น เพราะ เพราะถือว่าเพราะ กูได้ยินนักเรียนอ่านออกเสียงไม่ชัดเจน แล้วก็มีคนอื่นที่คุยกันได้ยิน นักเรียนอักขระยังไม่ชัด แบงค์รเรือลลิงไม่ชัดนะคะ ให้นักเรียนนะคะให้ชัดเจนภายในกลุ่ม อ่าน ตัวเองนะคะ พร้อมกันนะคะ ให้ถูกต้องนะคะ เริ่มได้นะคะเป็นกิจกรรมในกลุ่มของนักเรียน นะคะ กลุ่มตัวเองเลย ฝึกท่อง นักเรียนจะต้องฝึกงานกับครูนะคะไม่ใช่ฝึกสิ เป็นการสอบท่อง นอกเวลาเรียน ช่องอ่านไปนะคะคุณต้องอ่านไป จะให้ไม่ให้นักเรียนดูเนื้อแล้ว กูจะไม่ให้นักเรียนดูแล้วให้นักเรียนท่องนะคะ นักเรียนอ่านออกเสียงดังปรากฏว่ารบกวนเพื่อนๆ ลองท่องในใจนะคะ ลองอ่านไปนะคะ 2 อันไป กูจะไม่ให้นักเรียนดูเนื้อแล้ว นะคะ คุณครูจะมาให้นักเรียนดูเนื้อแล้วและนักเรียนท่อง อ่านออกเสียงดังๆปรากฏว่ารบกวนคุณเพื่อนๆ ลองท่องในใจ ตัวเองมองให้ตก จังหวะ รอเรือ อ่านออกเสียงให้ชัดเจน การออกเสียงไม่ชัดเจน ดีมากกลุ่มที่ 3 13 เสียงดีมาก นักเรียนเงียบ เงียบเสียง มีกลุ่มหนึ่งช่องดีมากเลย วันที่ 3 อยากฟังเพื่อนกูฝากไหม เวลา ขอเชิญภูมิศาสตร์บนเวทีเลยหน้าห้องเลย ไม่ดูเนื้อได้ไหม ลุกขึ้นเร็วลุกขึ้น เอาใหม่มาด้วยนะคะนักเล่นเกมใหม่มาด้วย เฮ้ยเพื่อนอีก 1 รอบ กำลังใจให้เพื่อน มาเร็วยืน รักตัวเองก่อนให้เพื่อนๆไปทานได้รู้จักด้วย ตัวเองก่อน 123 สวัสดีค่ะดิฉันชื่อเด็กหญิงที่ชอบ กินอยู่ค่ะ เด็กหญิง พยากรณ์ปางค่ะ สวัสดีค่ะดิฉันชื่อเด็กหญิงสิริกรคำบุญเรืองค่ะ สวัสดีค่ะดิฉันชื่อเด็กหญิงธีรภัทรสายบัวค่ะ สวัสดีค่ะดิฉันชื่อเด็กหญิงแพรวันดีค่ะ ชื่อเด็กหญิงอภิญญาราชันค่ะ ฟังเพื่อนนะคะมะเร็งเงียบเสียงด้วย ธนาคารออมสินเงียบเสียง ออกหรือยังไม่ได้เนื้อได้ไหมเอ่ยยังไม่ได้ อย่าเข้ามาพร้อมกันนะคะ 123 มาถึงบาง กรณี ทวีโศก ยามวิโยค ใจ อื่น หนาแน่น แผ่นพื้น พี่หมื่น 200,000 ทั้งแดนไตร เมื่อเคราะห์ร้าย กายเราก็เท่านี้ ไม่มีที่ สุดท้าย สะอาดไหม สวนน้ำเน็ตเวิร์ค แสบคับแคบใจ เหมือนนกไร้รังเร่อยู่เอกา อยากบ้านมอญแต่ก่อนเก่า ผู้หญิงเกล้า มวยงาม ตามภาษา เดี๋ยวนี้มอญ ไรจุกเหมือนตุ๊กตา ทั้ง ขัดหน้า พอแล้ว เย็นๆตื่นเต้นอยู่ข้างหน้าห้องตื่นเต้นนะคะ ต้องให้เพื่อนหน่อยอีกแค่ 3 บทนะครับ นักเรียนให้เพื่อนฟังแค่ 3 บท เป็นอย่างไรกันบ้าง อยู่หน้าห้องตื่นเต้นใช่ไหมใช่ไหมคะ หน้าห้องตื่นเต้น วันนี้คุณครูฝากการบ้าน นักเรียนฟังครูด้วย เสียง นักเรียนชอบคุยกันนะช่วงนี้ครูสอน นะคะ คุณครูฝากการบ้านนะคะ นักเรียนกลับไปฝึกท่องนะคะ ไปฝึกท่องอะไรเอ่ย อาขยานให้นักเรียนนะคะ มาท่องบทอาขยานให้คุณครูฟังนอกเวลาเรียนนะคะ ตอบทีละคนนะคะ เล่นหาเวลาว่างมานะคนละ 10 คะแนน โรงเรียนบ้านท่องตามบทนี้ให้ได้นะคะ อันนี้เป็นบท คดีเรื่องนิราศภูเขาทองนะคะ วรรคทองของวรรณคดีเรื่องนี้ด้วยนะคะ ก็ให้นักเรียนนะคะกลับไปศึกษา นิราศภูเขาทองนะคะ ชั่วโมงต่อไปเราจะเลิกกันในเรื่องของนิราศภูเขาทองนะคะ ภูเขาทองใครเป็นผู้แต่ง มาเป็นมาอย่างไร ลักษณะคำประพันธ์เป็นอย่างไรนะคะ นานาเรื่องคำย่อเป็นอย่างไรนะคะ นักเรียนกลับไปศึกษาล่วงหน้านะคะ ตรงนี้นะคะ เจอกันไปหนึ่งอย่างก็คือให้นักเรียนกลับไปทบทวน พูดว่าอะไร บทอาขยานท่องได้ไหม ให้เวลาตอบนะ 1 เดือนเท่านั้นนะคะ สอบแค่ 1 เดือนก็เลยต้องหาวันละว่าไปสอบกับคุณครู ปลายทางด้วยนะคะ อ่านแล้วท่องให้ได้ด้วย มะกอกเอาไปฝึกทองนะครับฝึกหัดกับคุณครู การสอบภายในตัวด้วยนะคะ วันนี้ขายไหมคะทำอะไรไหมเอ่ย ไม่มีนะคะ ครูสั่งการบ้านไว้กี่อย่าง หนังยางไม่ใช่หนังยาง ที่ 1 คือ ปทุมวัน ฝึกอ่านบทอาขยาน เรื่องนิราศภูเขาทอง เป็นทำนองเสนาะให้ได้นะคะ 2 คือ ใช่ นักศึกษา ศึกษาอะไร ศึกษาวรรณคดีเรื่องนิราศภูเขาทองนะคะ ศึกษาจาก หนังสืออยากเล่นมี หนังสือวรรณคดีไทย ภาษาไทยความเป็นมา ประวัติผู้แต่งใครเป็นผู้แต่ง ราคาหมาพันธุ์แล้วก็เรื่องย่อ เราจะมาเรียนกันจำได้ไหมเอ่ย ฝากไว้เท่านี้ก็ชั่วโมงนี้สวัสดีค่ะ ทั้งหมดทำความเคารพ ขอบคุณครับ คุณค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DLTV ภาษาไทย ม. 1 หน่วยที่ 3) ๑ การอ่านออกเสียงบทร้อยกรองประเภทกลอนสุภาพ 22 ก.ค.64 (มีใบความรู้และสื่อเสียง)</dc:title>
  <dc:creator/>
  <cp:keywords/>
  <dcterms:created xsi:type="dcterms:W3CDTF">2022-05-18T03:41:18Z</dcterms:created>
  <dcterms:modified xsi:type="dcterms:W3CDTF">2022-05-18T03: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8 พฤษภาคม 2565 เวลา 09.10 น.</vt:lpwstr>
  </property>
  <property fmtid="{D5CDD505-2E9C-101B-9397-08002B2CF9AE}" pid="3" name="subtitle">
    <vt:lpwstr/>
  </property>
</Properties>
</file>